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77678" w:rsidRDefault="009E3B75">
      <w:r>
        <w:t>Name: ___________________________________ Date: _____________________ Period: ______</w:t>
      </w:r>
    </w:p>
    <w:p w:rsidR="009E3B75" w:rsidRDefault="009E3B75">
      <w:pPr>
        <w:rPr>
          <w:b/>
          <w:u w:val="single"/>
        </w:rPr>
      </w:pPr>
      <w:r w:rsidRPr="009E3B75">
        <w:rPr>
          <w:b/>
          <w:u w:val="single"/>
        </w:rPr>
        <w:t>Guided Reading Chapter 12 - The Executive Branch:</w:t>
      </w:r>
    </w:p>
    <w:p w:rsidR="009E3B75" w:rsidRDefault="002A3647" w:rsidP="00E921FD">
      <w:pPr>
        <w:pStyle w:val="ListParagraph"/>
        <w:numPr>
          <w:ilvl w:val="0"/>
          <w:numId w:val="1"/>
        </w:numPr>
        <w:spacing w:line="360" w:lineRule="auto"/>
      </w:pPr>
      <w:r>
        <w:t>Define cabinet (page 338): ________________________________________________________ ______________________________________________________________________________</w:t>
      </w:r>
    </w:p>
    <w:p w:rsidR="002A3647" w:rsidRDefault="00785EE5" w:rsidP="00E921FD">
      <w:pPr>
        <w:pStyle w:val="ListParagraph"/>
        <w:numPr>
          <w:ilvl w:val="0"/>
          <w:numId w:val="1"/>
        </w:numPr>
        <w:spacing w:line="360" w:lineRule="auto"/>
      </w:pPr>
      <w:r>
        <w:t xml:space="preserve">Define “honeymoon period (page 342): </w:t>
      </w:r>
      <w:r w:rsidR="00AD0FE3">
        <w:t>______________________________________________ ______________________________________________________________________________</w:t>
      </w:r>
    </w:p>
    <w:p w:rsidR="0080549D" w:rsidRDefault="00D413A2" w:rsidP="00E921FD">
      <w:pPr>
        <w:pStyle w:val="ListParagraph"/>
        <w:numPr>
          <w:ilvl w:val="0"/>
          <w:numId w:val="1"/>
        </w:numPr>
        <w:spacing w:line="360" w:lineRule="auto"/>
      </w:pPr>
      <w:r>
        <w:t>Read pages 343 – 345: summarize the following sections:</w:t>
      </w:r>
      <w:bookmarkStart w:id="0" w:name="_GoBack"/>
      <w:bookmarkEnd w:id="0"/>
    </w:p>
    <w:p w:rsidR="00D413A2" w:rsidRDefault="00D413A2" w:rsidP="00E921FD">
      <w:pPr>
        <w:pStyle w:val="ListParagraph"/>
        <w:numPr>
          <w:ilvl w:val="1"/>
          <w:numId w:val="1"/>
        </w:numPr>
        <w:spacing w:line="360" w:lineRule="auto"/>
      </w:pPr>
      <w:r>
        <w:t>Seeking cooperation from Congress: 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D413A2" w:rsidRDefault="00D413A2" w:rsidP="00E921FD">
      <w:pPr>
        <w:pStyle w:val="ListParagraph"/>
        <w:numPr>
          <w:ilvl w:val="1"/>
          <w:numId w:val="1"/>
        </w:numPr>
        <w:spacing w:line="360" w:lineRule="auto"/>
      </w:pPr>
      <w:r>
        <w:t xml:space="preserve">Benefitting </w:t>
      </w:r>
      <w:r w:rsidR="001551FF">
        <w:t>from Partisan Support in Congress: 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1551FF" w:rsidRDefault="001551FF" w:rsidP="00E921FD">
      <w:pPr>
        <w:pStyle w:val="ListParagraph"/>
        <w:numPr>
          <w:ilvl w:val="1"/>
          <w:numId w:val="1"/>
        </w:numPr>
        <w:spacing w:line="360" w:lineRule="auto"/>
      </w:pPr>
      <w:r>
        <w:t xml:space="preserve">Colliding with </w:t>
      </w:r>
      <w:r>
        <w:t>Congress: _________________________________</w:t>
      </w:r>
      <w:r>
        <w:t>___________________</w:t>
      </w:r>
      <w:r>
        <w:t xml:space="preserve">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1551FF" w:rsidRDefault="001551FF" w:rsidP="00E921FD">
      <w:pPr>
        <w:pStyle w:val="ListParagraph"/>
        <w:spacing w:line="360" w:lineRule="auto"/>
        <w:ind w:left="1440"/>
      </w:pPr>
    </w:p>
    <w:p w:rsidR="00975DEE" w:rsidRDefault="00975DEE" w:rsidP="00E921FD">
      <w:pPr>
        <w:pStyle w:val="ListParagraph"/>
        <w:numPr>
          <w:ilvl w:val="0"/>
          <w:numId w:val="1"/>
        </w:numPr>
        <w:spacing w:line="360" w:lineRule="auto"/>
      </w:pPr>
      <w:r>
        <w:t xml:space="preserve">Read “Political Thinking on page 346 – “Can the President’s War Power Be Checked”. </w:t>
      </w:r>
      <w:r w:rsidR="00423BB4">
        <w:t>What does the president have authority to do? ________________________________________________</w:t>
      </w:r>
    </w:p>
    <w:p w:rsidR="00423BB4" w:rsidRDefault="009C30A9" w:rsidP="00E921FD">
      <w:pPr>
        <w:pStyle w:val="ListParagraph"/>
        <w:numPr>
          <w:ilvl w:val="0"/>
          <w:numId w:val="1"/>
        </w:numPr>
        <w:spacing w:line="360" w:lineRule="auto"/>
      </w:pPr>
      <w:r>
        <w:lastRenderedPageBreak/>
        <w:t>Describe the measures Congress took from this same section to “check” the president’s power to wage war? ___________________________________________________________________ ____________________________________________________________________________________________________________________________________________________________</w:t>
      </w:r>
    </w:p>
    <w:p w:rsidR="00AD0FE3" w:rsidRDefault="00AD0FE3" w:rsidP="00E921FD">
      <w:pPr>
        <w:pStyle w:val="ListParagraph"/>
        <w:numPr>
          <w:ilvl w:val="0"/>
          <w:numId w:val="1"/>
        </w:numPr>
        <w:spacing w:line="360" w:lineRule="auto"/>
      </w:pPr>
      <w:r>
        <w:t>Examine the chart on page 347</w:t>
      </w:r>
      <w:r w:rsidR="00975DEE">
        <w:t>. What trend do you see in public opinion throughout a president’s term? _______________________________________________________________ ______________________________________________________________________________</w:t>
      </w:r>
    </w:p>
    <w:p w:rsidR="00E921FD" w:rsidRDefault="00E921FD" w:rsidP="00E921FD">
      <w:pPr>
        <w:pStyle w:val="ListParagraph"/>
        <w:numPr>
          <w:ilvl w:val="0"/>
          <w:numId w:val="1"/>
        </w:numPr>
        <w:spacing w:line="360" w:lineRule="auto"/>
      </w:pPr>
      <w:r>
        <w:t>What is the “Illusion of Presidential Government” on page 349 about? 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0B1A48" w:rsidRPr="00D10979" w:rsidRDefault="000B1A48" w:rsidP="0080549D">
      <w:pPr>
        <w:pStyle w:val="ListParagraph"/>
      </w:pPr>
    </w:p>
    <w:sectPr w:rsidR="000B1A48" w:rsidRPr="00D109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FF7FEF"/>
    <w:multiLevelType w:val="hybridMultilevel"/>
    <w:tmpl w:val="9AEE24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2MTU2MLU0NrY0MbNU0lEKTi0uzszPAykwrAUA6lw0lSwAAAA="/>
  </w:docVars>
  <w:rsids>
    <w:rsidRoot w:val="009E3B75"/>
    <w:rsid w:val="000B1A48"/>
    <w:rsid w:val="001551FF"/>
    <w:rsid w:val="002A3647"/>
    <w:rsid w:val="00423BB4"/>
    <w:rsid w:val="00577678"/>
    <w:rsid w:val="00785EE5"/>
    <w:rsid w:val="0080549D"/>
    <w:rsid w:val="00975DEE"/>
    <w:rsid w:val="009B4D2B"/>
    <w:rsid w:val="009C30A9"/>
    <w:rsid w:val="009E3B75"/>
    <w:rsid w:val="00AD0FE3"/>
    <w:rsid w:val="00D10979"/>
    <w:rsid w:val="00D413A2"/>
    <w:rsid w:val="00E921FD"/>
    <w:rsid w:val="00E961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6FC47F"/>
  <w15:chartTrackingRefBased/>
  <w15:docId w15:val="{B730643A-8A26-4FF2-9E3A-5A64212A01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61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2</Pages>
  <Words>479</Words>
  <Characters>273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, Jeffrey B.</dc:creator>
  <cp:keywords/>
  <dc:description/>
  <cp:lastModifiedBy>Raymond, Jeffrey B.</cp:lastModifiedBy>
  <cp:revision>1</cp:revision>
  <dcterms:created xsi:type="dcterms:W3CDTF">2018-10-18T14:08:00Z</dcterms:created>
  <dcterms:modified xsi:type="dcterms:W3CDTF">2018-10-18T15:43:00Z</dcterms:modified>
</cp:coreProperties>
</file>